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37E9A" w14:textId="5D3E02DE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ou are done with this course! Tell us what </w:t>
      </w:r>
      <w:proofErr w:type="gramStart"/>
      <w:r w:rsidRPr="00780CCE">
        <w:rPr>
          <w:rFonts w:ascii="Times New Roman" w:eastAsia="Times New Roman" w:hAnsi="Times New Roman" w:cs="Times New Roman"/>
          <w:b/>
          <w:bCs/>
          <w:sz w:val="24"/>
          <w:szCs w:val="24"/>
        </w:rPr>
        <w:t>did you think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 </w:t>
      </w:r>
    </w:p>
    <w:p w14:paraId="2EDCCE63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Congratulations on finishing this course. Honestly, you should go celebrate now because we did learn a lot. Most importantly, you kept at it which is not easy at all. We are proud of you, and you should be very proud of yourself. Big Thumbs-ups to you. Before you go celebrate though, we would love to hear from you:</w:t>
      </w:r>
    </w:p>
    <w:p w14:paraId="67E669C7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 xml:space="preserve">What did you think about the course? </w:t>
      </w:r>
    </w:p>
    <w:p w14:paraId="0D74F1E1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Did the course give you what you expected?</w:t>
      </w:r>
    </w:p>
    <w:p w14:paraId="5A6FFE82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What are your suggestions for improving the course?</w:t>
      </w:r>
    </w:p>
    <w:p w14:paraId="15839CCB" w14:textId="77777777" w:rsidR="00780CCE" w:rsidRPr="00780CCE" w:rsidRDefault="00780CCE" w:rsidP="00780CC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What do you want us to do for our next course?</w:t>
      </w:r>
    </w:p>
    <w:p w14:paraId="6BA1B31E" w14:textId="1E4BC5B5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You can fill out this course feedback form: </w:t>
      </w:r>
      <w:hyperlink r:id="rId7" w:history="1">
        <w:r w:rsidRPr="00ED0C20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forms.gle/pmnYCYgtCuL6LEzH6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A75DB5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If you really liked the course, please give us a rating and write us a public review so other in the community know about your experience. </w:t>
      </w:r>
    </w:p>
    <w:p w14:paraId="38B6030C" w14:textId="77777777" w:rsid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6810FFCC" w14:textId="644EA8FE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Yours in Learning and Growth, </w:t>
      </w:r>
    </w:p>
    <w:p w14:paraId="6F322666" w14:textId="77777777" w:rsidR="00780CCE" w:rsidRPr="00780CCE" w:rsidRDefault="00780CCE" w:rsidP="00780CC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0CCE">
        <w:rPr>
          <w:rFonts w:ascii="Times New Roman" w:eastAsia="Times New Roman" w:hAnsi="Times New Roman" w:cs="Times New Roman"/>
          <w:sz w:val="24"/>
          <w:szCs w:val="24"/>
        </w:rPr>
        <w:t>Tayseer Almattar and the TforDesign team </w:t>
      </w:r>
    </w:p>
    <w:p w14:paraId="31F162E7" w14:textId="77777777" w:rsidR="00810470" w:rsidRDefault="00810470"/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D0269" w14:textId="77777777" w:rsidR="0056612D" w:rsidRDefault="0056612D" w:rsidP="00780CCE">
      <w:pPr>
        <w:spacing w:after="0" w:line="240" w:lineRule="auto"/>
      </w:pPr>
      <w:r>
        <w:separator/>
      </w:r>
    </w:p>
  </w:endnote>
  <w:endnote w:type="continuationSeparator" w:id="0">
    <w:p w14:paraId="4F60B937" w14:textId="77777777" w:rsidR="0056612D" w:rsidRDefault="0056612D" w:rsidP="00780C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0ED68" w14:textId="77777777" w:rsidR="0056612D" w:rsidRDefault="0056612D" w:rsidP="00780CCE">
      <w:pPr>
        <w:spacing w:after="0" w:line="240" w:lineRule="auto"/>
      </w:pPr>
      <w:r>
        <w:separator/>
      </w:r>
    </w:p>
  </w:footnote>
  <w:footnote w:type="continuationSeparator" w:id="0">
    <w:p w14:paraId="72A30C74" w14:textId="77777777" w:rsidR="0056612D" w:rsidRDefault="0056612D" w:rsidP="00780C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D77622"/>
    <w:multiLevelType w:val="multilevel"/>
    <w:tmpl w:val="9ACC1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e3sDC1MDQ1szBS0lEKTi0uzszPAykwqgUAyTw2DywAAAA="/>
  </w:docVars>
  <w:rsids>
    <w:rsidRoot w:val="006B0EE6"/>
    <w:rsid w:val="002350FB"/>
    <w:rsid w:val="003514B9"/>
    <w:rsid w:val="0056612D"/>
    <w:rsid w:val="006B0EE6"/>
    <w:rsid w:val="00780CCE"/>
    <w:rsid w:val="0081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9340D"/>
  <w15:chartTrackingRefBased/>
  <w15:docId w15:val="{60FAB4AF-C908-42CF-A12B-A8A6D6A92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80C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0CC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CC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CC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80C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CCE"/>
  </w:style>
  <w:style w:type="paragraph" w:styleId="Footer">
    <w:name w:val="footer"/>
    <w:basedOn w:val="Normal"/>
    <w:link w:val="FooterChar"/>
    <w:uiPriority w:val="99"/>
    <w:unhideWhenUsed/>
    <w:rsid w:val="00780CC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CCE"/>
  </w:style>
  <w:style w:type="character" w:styleId="Hyperlink">
    <w:name w:val="Hyperlink"/>
    <w:basedOn w:val="DefaultParagraphFont"/>
    <w:uiPriority w:val="99"/>
    <w:unhideWhenUsed/>
    <w:rsid w:val="00780C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C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50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23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orms.gle/pmnYCYgtCuL6LEzH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03-31T09:23:00Z</dcterms:created>
  <dcterms:modified xsi:type="dcterms:W3CDTF">2019-10-23T10:53:00Z</dcterms:modified>
</cp:coreProperties>
</file>